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A76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Reception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-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5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D5A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E3C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0:43Z</dcterms:created>
  <dcterms:modified xsi:type="dcterms:W3CDTF">2022-12-05T11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